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Your Full Name]</w:t>
      </w:r>
    </w:p>
    <w:p>
      <w:pPr>
        <w:pStyle w:val="BodyText"/>
      </w:pPr>
      <w:r>
        <w:t xml:space="preserve">[Your Address]</w:t>
      </w:r>
    </w:p>
    <w:p>
      <w:pPr>
        <w:pStyle w:val="BodyText"/>
      </w:pPr>
      <w:r>
        <w:t xml:space="preserve">Buenos Aires, Argentina</w:t>
      </w:r>
    </w:p>
    <w:p>
      <w:pPr>
        <w:pStyle w:val="BodyText"/>
      </w:pPr>
      <w:r>
        <w:t xml:space="preserve">Email: your.email@example.com | Phone: +54 9 XXXX-XXXX</w:t>
      </w:r>
    </w:p>
    <w:p>
      <w:pPr>
        <w:pStyle w:val="BodyText"/>
      </w:pPr>
      <w:r>
        <w:t xml:space="preserve">[date]</w:t>
      </w:r>
    </w:p>
    <w:p>
      <w:pPr>
        <w:pStyle w:val="BodyText"/>
      </w:pPr>
      <w:r>
        <w:t xml:space="preserve">Hiring Manager</w:t>
      </w:r>
    </w:p>
    <w:p>
      <w:pPr>
        <w:pStyle w:val="BodyText"/>
      </w:pPr>
      <w:r>
        <w:t xml:space="preserve">Curriculum Development Department</w:t>
      </w:r>
    </w:p>
    <w:p>
      <w:pPr>
        <w:pStyle w:val="BodyText"/>
      </w:pPr>
      <w:r>
        <w:t xml:space="preserve">[Organization Name]</w:t>
      </w:r>
    </w:p>
    <w:p>
      <w:pPr>
        <w:pStyle w:val="BodyText"/>
      </w:pPr>
      <w:r>
        <w:t xml:space="preserve">Calle [Street] N° [Number]</w:t>
      </w:r>
    </w:p>
    <w:p>
      <w:pPr>
        <w:pStyle w:val="BodyText"/>
      </w:pPr>
      <w:r>
        <w:t xml:space="preserve">Buenos Aires, Argentina</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 am writing with profound enthusiasm to express my application for the Internship Position as a Curriculum Developer at [Organization Name] in Buenos Aires, Argentina. As a dedicated education student deeply committed to shaping transformative learning experiences in Latin America's dynamic educational landscape, I have long admired your organization's pioneering work in developing culturally responsive curricula that empower students across diverse socioeconomic contexts. This internship represents not merely an opportunity to apply my academic training but a chance to contribute meaningfully to Argentina's evolving educational ecosystem from the heart of Buenos Aires.</w:t>
      </w:r>
    </w:p>
    <w:p>
      <w:pPr>
        <w:pStyle w:val="BodyText"/>
      </w:pPr>
      <w:r>
        <w:t xml:space="preserve">My academic journey at the Universidad de Buenos Aires, where I am completing my Bachelor's in Education with a specialization in Curriculum Design, has equipped me with rigorous theoretical frameworks and practical competencies directly aligned with your mission. Courses such as "Educational Policy in Latin America," "Cultural Contexts of Learning," and "Digital Pedagogy" have provided me with nuanced understanding of Argentina's specific educational challenges—from rural school resource gaps to urban classroom diversity. I particularly valued the fieldwork component where I collaborated with primary schools in Villa Lugano, designing inclusive lesson plans that integrated local Argentine cultural narratives into mathematics and language arts. This hands-on experience taught me how curriculum must resonate with students' lived realities while meeting national education standards (such as those established by the Ministerio de Educación de la Nación).</w:t>
      </w:r>
    </w:p>
    <w:p>
      <w:pPr>
        <w:pStyle w:val="BodyText"/>
      </w:pPr>
      <w:r>
        <w:t xml:space="preserve">What excites me most about this internship opportunity is your organization's innovative approach to addressing Argentina's educational needs through localized curriculum development. I have closely followed your recent projects, including the "Buenos Aires Digital Learning Initiative" that integrates indigenous Mapuche storytelling into STEM modules for primary schools—a model demonstrating how to honor Argentina’s multicultural heritage while preparing students for global citizenship. In my academic research on "Decolonizing Pedagogy in Argentine Classrooms," I analyzed similar initiatives and concluded that sustainable curriculum development must begin with deep community engagement. My proficiency in Spanish (native fluency), basic Guarani, and understanding of Argentina's regional educational policies positions me to contribute immediately to your team’s fieldwork and stakeholder consultations.</w:t>
      </w:r>
    </w:p>
    <w:p>
      <w:pPr>
        <w:pStyle w:val="BodyText"/>
      </w:pPr>
      <w:r>
        <w:t xml:space="preserve">Beyond academic preparation, my internship at the Fundación Educación para Todos provided critical practical experience. I assisted in developing bilingual (Spanish-English) modules for immigrant youth in Palermo, Buenos Aires—navigating challenges like limited technology access and cultural barriers while collaborating with teachers to adapt content to local contexts. This required meticulous attention to the national curriculum guidelines while incorporating community input, a process that mirrors the collaborative methodology your organization champions. I also utilized Canva and Google Classroom to prototype interactive digital resources, skills directly applicable to your team's current projects aiming for scalable educational solutions across Argentina.</w:t>
      </w:r>
    </w:p>
    <w:p>
      <w:pPr>
        <w:pStyle w:val="BodyText"/>
      </w:pPr>
      <w:r>
        <w:t xml:space="preserve">I understand that effective curriculum development in Buenos Aires demands sensitivity to our city’s unique socio-educational tapestry. Having grown up in the working-class neighborhood of La Boca, I witnessed firsthand how standardized curricula often fail to address local realities—such as the disconnect between textbooks and students' experiences with tango culture, street markets, or environmental challenges like river pollution in the Río de la Plata. This personal insight drives my commitment to creating materials that validate Argentine youth’s identities while fostering critical thinking. I am particularly eager to contribute to your upcoming project on "Curriculum for Climate Literacy in Buenos Aires Schools," where I could integrate local ecological knowledge into science education through community partnerships with organizations like Fundación Vida Silvestre.</w:t>
      </w:r>
    </w:p>
    <w:p>
      <w:pPr>
        <w:pStyle w:val="BodyText"/>
      </w:pPr>
      <w:r>
        <w:t xml:space="preserve">My technical toolkit includes proficiency in Adobe Creative Suite for developing visually engaging learning resources, experience with LMS platforms (Moodle, Canvas), and data analysis skills from my university’s educational research lab—where I conducted surveys on teacher adoption of new curricular frameworks in Greater Buenos Aires schools. I am equally comfortable working independently or as part of cross-functional teams, having led a student-led curriculum pilot for "Entrepreneurship in Argentine Youth" at the Centro Cultural Recoleta that reached 200+ students across three public schools.</w:t>
      </w:r>
    </w:p>
    <w:p>
      <w:pPr>
        <w:pStyle w:val="BodyText"/>
      </w:pPr>
      <w:r>
        <w:t xml:space="preserve">Argentina’s educational landscape is at a pivotal moment. With initiatives like the "Nacional Digital" strategy and growing recognition of cultural diversity in learning, your organization stands at the forefront of shaping inclusive education for generations to come. I am deeply motivated by the prospect of contributing to this mission while learning from your team’s expertise in Buenos Aires—a city where every neighborhood tells a story that deserves to be reflected in our classrooms. As an Argentine citizen and educator-in-training, I believe my cultural fluency, academic rigor, and passion for equitable education make me a strong fit for this internship.</w:t>
      </w:r>
    </w:p>
    <w:p>
      <w:pPr>
        <w:pStyle w:val="BodyText"/>
      </w:pPr>
      <w:r>
        <w:t xml:space="preserve">I have attached my resume detailing further projects and skills, including my thesis on "Integrating Afro-Argentine History into Secondary School Curriculum," which aligns with your focus on marginalized perspectives. I welcome the opportunity to discuss how my background in Argentine educational contexts and commitment to community-centered curriculum design can support [Organization Name]’s goals. Thank you for considering this Internship Application Letter—my dedication to fostering meaningful learning experiences for all students in Argentina drives me daily.</w:t>
      </w:r>
    </w:p>
    <w:p>
      <w:pPr>
        <w:pStyle w:val="BodyText"/>
      </w:pPr>
      <w:r>
        <w:t xml:space="preserve">With sincere appreciation,</w:t>
      </w:r>
    </w:p>
    <w:p>
      <w:pPr>
        <w:pStyle w:val="BodyText"/>
      </w:pPr>
      <w:r>
        <w:t xml:space="preserve">[Your Full Name]</w:t>
      </w:r>
    </w:p>
    <w:p>
      <w:pPr>
        <w:pStyle w:val="BodyText"/>
      </w:pPr>
      <w:r>
        <w:rPr>
          <w:bCs/>
          <w:b/>
        </w:rPr>
        <w:t xml:space="preserve">Attachments:</w:t>
      </w:r>
      <w:r>
        <w:t xml:space="preserve"> </w:t>
      </w:r>
      <w:r>
        <w:t xml:space="preserve">Resume, Academic Transcript, Letters of Recommendation</w:t>
      </w:r>
    </w:p>
    <w:p>
      <w:pPr>
        <w:pStyle w:val="BodyText"/>
      </w:pPr>
      <w:r>
        <w:t xml:space="preserve">This Internship Application Letter is tailored for Curriculum Developer positions within Argentina Buenos Aires' educational sector, reflecting local context, policies, and cultural nu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30T13:26:46Z</dcterms:created>
  <dcterms:modified xsi:type="dcterms:W3CDTF">2026-04-30T13:26:46Z</dcterms:modified>
</cp:coreProperties>
</file>

<file path=docProps/custom.xml><?xml version="1.0" encoding="utf-8"?>
<Properties xmlns="http://schemas.openxmlformats.org/officeDocument/2006/custom-properties" xmlns:vt="http://schemas.openxmlformats.org/officeDocument/2006/docPropsVTypes"/>
</file>